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66F2C996" w14:textId="22F31B55" w:rsidR="0093221B" w:rsidRPr="0093221B" w:rsidRDefault="0011289D" w:rsidP="00C41A7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11289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Budoucí epidemie pomůže zvládnout Národní institut virologie a bakteriologie. Propojí špičkový výzkum napříč republikou</w:t>
      </w:r>
    </w:p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04053CC2" w14:textId="2774BCDD" w:rsidR="0093221B" w:rsidRPr="00FE7DEC" w:rsidRDefault="0011289D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highlight w:val="yellow"/>
          <w:lang w:val="cs-CZ"/>
        </w:rPr>
      </w:pPr>
      <w:r w:rsidRPr="0011289D">
        <w:rPr>
          <w:rFonts w:cs="Arial"/>
          <w:iCs/>
          <w:szCs w:val="20"/>
          <w:lang w:val="cs-CZ"/>
        </w:rPr>
        <w:t>21. června 2022</w:t>
      </w:r>
    </w:p>
    <w:p w14:paraId="2382FC0C" w14:textId="77777777" w:rsid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3AFD778D" w14:textId="15E0A028" w:rsidR="0093221B" w:rsidRDefault="0011289D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11289D">
        <w:rPr>
          <w:rFonts w:cs="Arial"/>
          <w:b/>
          <w:iCs/>
          <w:szCs w:val="20"/>
          <w:lang w:val="cs-CZ"/>
        </w:rPr>
        <w:t>Skoro tři desítky špičkových vědeckých týmů z Akademie věd ČR, Univerzity Karlovy, Masarykovy univerzity, Vysoké školy chemicko-technologické v Praze a Univerzity Palackého v</w:t>
      </w:r>
      <w:r w:rsidR="00101605">
        <w:rPr>
          <w:rFonts w:cs="Arial"/>
          <w:b/>
          <w:iCs/>
          <w:szCs w:val="20"/>
          <w:lang w:val="cs-CZ"/>
        </w:rPr>
        <w:t> </w:t>
      </w:r>
      <w:r w:rsidRPr="0011289D">
        <w:rPr>
          <w:rFonts w:cs="Arial"/>
          <w:b/>
          <w:iCs/>
          <w:szCs w:val="20"/>
          <w:lang w:val="cs-CZ"/>
        </w:rPr>
        <w:t xml:space="preserve">Olomouci vytvoří robustní výzkumnou síť zaměřenou na studium virů a bakterií a vývoj nové antivirové a antibakteriální léčby. Vznikající Národní institut virologie a bakteriologie je financován z prostředků EU částkou 1,3 miliardy korun v rámci programu </w:t>
      </w:r>
      <w:proofErr w:type="spellStart"/>
      <w:r w:rsidRPr="0011289D">
        <w:rPr>
          <w:rFonts w:cs="Arial"/>
          <w:b/>
          <w:iCs/>
          <w:szCs w:val="20"/>
          <w:lang w:val="cs-CZ"/>
        </w:rPr>
        <w:t>Exceles</w:t>
      </w:r>
      <w:proofErr w:type="spellEnd"/>
      <w:r w:rsidRPr="0011289D">
        <w:rPr>
          <w:rFonts w:cs="Arial"/>
          <w:b/>
          <w:iCs/>
          <w:szCs w:val="20"/>
          <w:lang w:val="cs-CZ"/>
        </w:rPr>
        <w:t xml:space="preserve"> Ministerstva školství, mládeže a tělovýchovy.</w:t>
      </w:r>
    </w:p>
    <w:p w14:paraId="344C323D" w14:textId="77777777" w:rsidR="0011289D" w:rsidRP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1289D">
        <w:rPr>
          <w:rFonts w:cs="Arial"/>
          <w:iCs/>
          <w:szCs w:val="20"/>
          <w:lang w:val="cs-CZ"/>
        </w:rPr>
        <w:t xml:space="preserve">Pandemie Covid-19 odhalila, že ačkoli v Česku působí řada špičkových vědeckých týmů zaměřujících se na viry, bakterie a hledání nových léků, chybí tu společná odborná a výzkumná základna. Vědecké týmy tak působí do značné míry izolovaně či jen v rámci úzce zaměřených spoluprací. </w:t>
      </w:r>
    </w:p>
    <w:p w14:paraId="6A3027D9" w14:textId="77777777" w:rsidR="0011289D" w:rsidRP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1289D">
        <w:rPr>
          <w:rFonts w:cs="Arial"/>
          <w:iCs/>
          <w:szCs w:val="20"/>
          <w:lang w:val="cs-CZ"/>
        </w:rPr>
        <w:t>Právě to má napravit vznikající Národní institut virologie a bakteriologie (NIVB), který má za cíl vědce účinně propojit a zlepšit koordinaci jejich kapacit při zvládání nových epidemií. Rolí NIVB bude současně poskytovat odborná stanoviska a konzultace vedoucím představitelům země, což je klíčové pro účinnou reakci v případě potenciálních nových epidemií.</w:t>
      </w:r>
    </w:p>
    <w:p w14:paraId="547599EE" w14:textId="1B626129" w:rsidR="0011289D" w:rsidRP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1289D">
        <w:rPr>
          <w:rFonts w:cs="Arial"/>
          <w:iCs/>
          <w:szCs w:val="20"/>
          <w:lang w:val="cs-CZ"/>
        </w:rPr>
        <w:t>Výzkum konsorcia se bude soustředit na tři hlavní oblasti: studium interakce mezi viry či bakteriemi a</w:t>
      </w:r>
      <w:r w:rsidR="00101605">
        <w:rPr>
          <w:rFonts w:cs="Arial"/>
          <w:iCs/>
          <w:szCs w:val="20"/>
          <w:lang w:val="cs-CZ"/>
        </w:rPr>
        <w:t> </w:t>
      </w:r>
      <w:r w:rsidRPr="0011289D">
        <w:rPr>
          <w:rFonts w:cs="Arial"/>
          <w:iCs/>
          <w:szCs w:val="20"/>
          <w:lang w:val="cs-CZ"/>
        </w:rPr>
        <w:t>hostiteli, tedy např. porozumění mechanismům, jak se viry a bakterie v infikovaných organismech množí, jak využívají zdroje hostitelů ve svůj prospěch či jak způsobují onemocnění; studium imunitní odpovědi napadeného organismu, vrozené a získané imunity proti patogenům; a výzkum a vývoj nových diagnostických nástrojů a léčiv proti infekčním onemocněním.</w:t>
      </w:r>
    </w:p>
    <w:p w14:paraId="3E9F2118" w14:textId="77777777" w:rsidR="0011289D" w:rsidRP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1289D">
        <w:rPr>
          <w:rFonts w:cs="Arial"/>
          <w:iCs/>
          <w:szCs w:val="20"/>
          <w:lang w:val="cs-CZ"/>
        </w:rPr>
        <w:t>Hlavním koordinátorem vznikajícího centra je Ústav organické chemie a biochemie AV ČR (ÚOCHB). Do konsorcia je zapojeno celkem 28 vědeckých týmů z Univerzity Karlovy, Masarykovy univerzity, Vysoké školy chemicko-technologické v Praze, Univerzity Palackého v Olomouci, ÚOCHB, Ústavu molekulární genetiky AV ČR, Mikrobiologického ústavu AV ČR a Biologického centra AV ČR.</w:t>
      </w:r>
    </w:p>
    <w:p w14:paraId="79C56331" w14:textId="77777777" w:rsidR="0011289D" w:rsidRP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1289D">
        <w:rPr>
          <w:rFonts w:cs="Arial"/>
          <w:iCs/>
          <w:szCs w:val="20"/>
          <w:lang w:val="cs-CZ"/>
        </w:rPr>
        <w:t xml:space="preserve">Projekt NIVB je financován z dotace Ministerstva školství, mládeže a tělovýchovy v rámci programu </w:t>
      </w:r>
      <w:proofErr w:type="spellStart"/>
      <w:r w:rsidRPr="0011289D">
        <w:rPr>
          <w:rFonts w:cs="Arial"/>
          <w:iCs/>
          <w:szCs w:val="20"/>
          <w:lang w:val="cs-CZ"/>
        </w:rPr>
        <w:t>Exceles</w:t>
      </w:r>
      <w:proofErr w:type="spellEnd"/>
      <w:r w:rsidRPr="0011289D">
        <w:rPr>
          <w:rFonts w:cs="Arial"/>
          <w:iCs/>
          <w:szCs w:val="20"/>
          <w:lang w:val="cs-CZ"/>
        </w:rPr>
        <w:t xml:space="preserve">, který se zaměřuje na podporu excelentního výzkumu v prioritních oblastech veřejného zájmu ve zdravotnictví. Program </w:t>
      </w:r>
      <w:proofErr w:type="spellStart"/>
      <w:r w:rsidRPr="0011289D">
        <w:rPr>
          <w:rFonts w:cs="Arial"/>
          <w:iCs/>
          <w:szCs w:val="20"/>
          <w:lang w:val="cs-CZ"/>
        </w:rPr>
        <w:t>Exceles</w:t>
      </w:r>
      <w:proofErr w:type="spellEnd"/>
      <w:r w:rsidRPr="0011289D">
        <w:rPr>
          <w:rFonts w:cs="Arial"/>
          <w:iCs/>
          <w:szCs w:val="20"/>
          <w:lang w:val="cs-CZ"/>
        </w:rPr>
        <w:t xml:space="preserve"> je financován z prostředků Evropské unie prostřednictvím Nástroje pro oživení a odolnost. </w:t>
      </w:r>
    </w:p>
    <w:p w14:paraId="28847745" w14:textId="4929C72A" w:rsidR="0011289D" w:rsidRPr="00CB1C11" w:rsidRDefault="0011289D" w:rsidP="00B5754A">
      <w:pPr>
        <w:pStyle w:val="Standard"/>
        <w:widowControl w:val="0"/>
        <w:numPr>
          <w:ilvl w:val="0"/>
          <w:numId w:val="1"/>
        </w:numPr>
        <w:spacing w:before="120" w:after="120" w:line="276" w:lineRule="auto"/>
        <w:jc w:val="both"/>
        <w:rPr>
          <w:rFonts w:cs="Arial"/>
          <w:i/>
          <w:szCs w:val="20"/>
          <w:lang w:val="cs-CZ"/>
        </w:rPr>
      </w:pPr>
      <w:r w:rsidRPr="00CB1C11">
        <w:rPr>
          <w:rFonts w:cs="Arial"/>
          <w:iCs/>
          <w:szCs w:val="20"/>
          <w:lang w:val="cs-CZ"/>
        </w:rPr>
        <w:t>prof. Jan Konvalinka, ředitel ÚOCHB:</w:t>
      </w:r>
      <w:r w:rsidR="00CB1C11" w:rsidRPr="00CB1C11">
        <w:rPr>
          <w:rFonts w:cs="Arial"/>
          <w:iCs/>
          <w:szCs w:val="20"/>
          <w:lang w:val="cs-CZ"/>
        </w:rPr>
        <w:t xml:space="preserve"> </w:t>
      </w:r>
      <w:r w:rsidRPr="00CB1C11">
        <w:rPr>
          <w:rFonts w:cs="Arial"/>
          <w:i/>
          <w:szCs w:val="20"/>
          <w:lang w:val="cs-CZ"/>
        </w:rPr>
        <w:t xml:space="preserve">„Covid velmi živě a bolestně ukázal, že epidemie mají potenciál převrátit i naši vyspělou společnost a způsob života naruby. Ukázal také, že v Česku </w:t>
      </w:r>
      <w:r w:rsidRPr="00CB1C11">
        <w:rPr>
          <w:rFonts w:cs="Arial"/>
          <w:i/>
          <w:szCs w:val="20"/>
          <w:lang w:val="cs-CZ"/>
        </w:rPr>
        <w:lastRenderedPageBreak/>
        <w:t>máme špičkové vědecké týmy, které dělají výzkum na světové úrovni, ale už nemáme zastřešující platformu, která by je propojovala, usnadnila jejich spolupráci a poskytovala odborná doporučení politikům či orgánům, které mají na starosti potřebná opatření. Jsem velmi rád, že tu konečně vzniká taková platforma vizí, která propojí výzkum v této oblasti, a jsem hrdý, že její vznik koordinuje náš ústav.“</w:t>
      </w:r>
    </w:p>
    <w:p w14:paraId="44628573" w14:textId="3DB670FF" w:rsidR="0011289D" w:rsidRPr="00CB1C11" w:rsidRDefault="0011289D" w:rsidP="001C7404">
      <w:pPr>
        <w:pStyle w:val="Standard"/>
        <w:widowControl w:val="0"/>
        <w:numPr>
          <w:ilvl w:val="0"/>
          <w:numId w:val="1"/>
        </w:numPr>
        <w:spacing w:before="120" w:after="120" w:line="276" w:lineRule="auto"/>
        <w:jc w:val="both"/>
        <w:rPr>
          <w:rFonts w:cs="Arial"/>
          <w:i/>
          <w:szCs w:val="20"/>
          <w:lang w:val="cs-CZ"/>
        </w:rPr>
      </w:pPr>
      <w:r w:rsidRPr="00CB1C11">
        <w:rPr>
          <w:rFonts w:cs="Arial"/>
          <w:iCs/>
          <w:szCs w:val="20"/>
          <w:lang w:val="cs-CZ"/>
        </w:rPr>
        <w:t xml:space="preserve">prof. Eva </w:t>
      </w:r>
      <w:proofErr w:type="spellStart"/>
      <w:r w:rsidRPr="00CB1C11">
        <w:rPr>
          <w:rFonts w:cs="Arial"/>
          <w:iCs/>
          <w:szCs w:val="20"/>
          <w:lang w:val="cs-CZ"/>
        </w:rPr>
        <w:t>Zažímalová</w:t>
      </w:r>
      <w:proofErr w:type="spellEnd"/>
      <w:r w:rsidRPr="00CB1C11">
        <w:rPr>
          <w:rFonts w:cs="Arial"/>
          <w:iCs/>
          <w:szCs w:val="20"/>
          <w:lang w:val="cs-CZ"/>
        </w:rPr>
        <w:t>, předsedkyně AV ČR:</w:t>
      </w:r>
      <w:r w:rsidR="00CB1C11" w:rsidRPr="00CB1C11">
        <w:rPr>
          <w:rFonts w:cs="Arial"/>
          <w:iCs/>
          <w:szCs w:val="20"/>
          <w:lang w:val="cs-CZ"/>
        </w:rPr>
        <w:t xml:space="preserve"> </w:t>
      </w:r>
      <w:r w:rsidRPr="00CB1C11">
        <w:rPr>
          <w:rFonts w:cs="Arial"/>
          <w:i/>
          <w:szCs w:val="20"/>
          <w:lang w:val="cs-CZ"/>
        </w:rPr>
        <w:t>„NIVB vytvoří unikátní výzkumnou platformu v</w:t>
      </w:r>
      <w:r w:rsidR="00101605">
        <w:rPr>
          <w:rFonts w:cs="Arial"/>
          <w:i/>
          <w:szCs w:val="20"/>
          <w:lang w:val="cs-CZ"/>
        </w:rPr>
        <w:t> </w:t>
      </w:r>
      <w:r w:rsidRPr="00CB1C11">
        <w:rPr>
          <w:rFonts w:cs="Arial"/>
          <w:i/>
          <w:szCs w:val="20"/>
          <w:lang w:val="cs-CZ"/>
        </w:rPr>
        <w:t>oblasti virologie a bakteriologie v České republice a pomůže sjednocovat dosavadní roztříštěný výzkum v této oblasti. Věřím, že bude tvořit počáteční stádium pro vytvoření národního institutu zaměřeného nejen na výzkum infekčních nemocí a vývoj nových léčiv proti nim, ale i šířeji na dopady těchto chorob na společnost, prevenci a modelování možného rizikového vývoje. Po takovém komplexním centru, které byl bylo obdobou například německého Institutu Roberta Kocha a podobných pracovišť v zahraničí, Akademie věd – zatím marně – volá od počátku pandemie Covid-19."</w:t>
      </w:r>
    </w:p>
    <w:p w14:paraId="164DFAF8" w14:textId="67FCDB91" w:rsidR="0011289D" w:rsidRPr="00CB1C11" w:rsidRDefault="0011289D" w:rsidP="00745470">
      <w:pPr>
        <w:pStyle w:val="Standard"/>
        <w:widowControl w:val="0"/>
        <w:numPr>
          <w:ilvl w:val="0"/>
          <w:numId w:val="1"/>
        </w:numPr>
        <w:spacing w:before="120" w:after="120" w:line="276" w:lineRule="auto"/>
        <w:jc w:val="both"/>
        <w:rPr>
          <w:rFonts w:cs="Arial"/>
          <w:i/>
          <w:szCs w:val="20"/>
          <w:lang w:val="cs-CZ"/>
        </w:rPr>
      </w:pPr>
      <w:r w:rsidRPr="00CB1C11">
        <w:rPr>
          <w:rFonts w:cs="Arial"/>
          <w:iCs/>
          <w:szCs w:val="20"/>
          <w:lang w:val="cs-CZ"/>
        </w:rPr>
        <w:t>Dr. Zdeněk Hostomský, hlavní řešitel a vědecký koordinátor projektu, ÚOCHB:</w:t>
      </w:r>
      <w:r w:rsidR="00CB1C11" w:rsidRPr="00CB1C11">
        <w:rPr>
          <w:rFonts w:cs="Arial"/>
          <w:iCs/>
          <w:szCs w:val="20"/>
          <w:lang w:val="cs-CZ"/>
        </w:rPr>
        <w:t xml:space="preserve"> </w:t>
      </w:r>
      <w:r w:rsidRPr="00CB1C11">
        <w:rPr>
          <w:rFonts w:cs="Arial"/>
          <w:i/>
          <w:szCs w:val="20"/>
          <w:lang w:val="cs-CZ"/>
        </w:rPr>
        <w:t>„Vytváříme platformu, která propojí špičkové výzkumné týmy v Česku, zintenzivní jejich spolupráci, ale také umožní vědcům získat to nejmodernější přístrojové vybavení a efektivně je sdílet. Důležitým přínosem bude také lepší koordinace v krizových situacích a při hledání vědeckého konsensu v otázkách, které hýbou společností.“</w:t>
      </w:r>
    </w:p>
    <w:p w14:paraId="5B4E2ED3" w14:textId="430E7B9E" w:rsidR="00FE7DEC" w:rsidRPr="00CB1C11" w:rsidRDefault="0011289D" w:rsidP="0026437F">
      <w:pPr>
        <w:pStyle w:val="Standard"/>
        <w:widowControl w:val="0"/>
        <w:numPr>
          <w:ilvl w:val="0"/>
          <w:numId w:val="1"/>
        </w:numPr>
        <w:spacing w:before="120" w:after="120" w:line="276" w:lineRule="auto"/>
        <w:jc w:val="both"/>
        <w:rPr>
          <w:rFonts w:cs="Arial"/>
          <w:i/>
          <w:szCs w:val="20"/>
          <w:lang w:val="cs-CZ"/>
        </w:rPr>
      </w:pPr>
      <w:r w:rsidRPr="00CB1C11">
        <w:rPr>
          <w:rFonts w:cs="Arial"/>
          <w:iCs/>
          <w:szCs w:val="20"/>
          <w:lang w:val="cs-CZ"/>
        </w:rPr>
        <w:t xml:space="preserve">doc. Pavel Plevka, vědecký koordinátor projektu, CEITEC / Masarykova univerzita: </w:t>
      </w:r>
      <w:r w:rsidRPr="00CB1C11">
        <w:rPr>
          <w:rFonts w:cs="Arial"/>
          <w:i/>
          <w:szCs w:val="20"/>
          <w:lang w:val="cs-CZ"/>
        </w:rPr>
        <w:t>„Výzkum v</w:t>
      </w:r>
      <w:r w:rsidR="00101605">
        <w:rPr>
          <w:rFonts w:cs="Arial"/>
          <w:i/>
          <w:szCs w:val="20"/>
          <w:lang w:val="cs-CZ"/>
        </w:rPr>
        <w:t> </w:t>
      </w:r>
      <w:r w:rsidRPr="00CB1C11">
        <w:rPr>
          <w:rFonts w:cs="Arial"/>
          <w:i/>
          <w:szCs w:val="20"/>
          <w:lang w:val="cs-CZ"/>
        </w:rPr>
        <w:t>Národním institutu virologie a bakteriologie bude zaměřen na tři oblasti: interakce mezi patogeny a hostiteli; imunita proti virům a bakteriím; a léčba virových a bakteriálních infekcí. První dvě výzkumné oblasti nám umožní poznat nepřítele – jak viry a bakterie napadají hostitele, jak se vyhýbají přirozené imunitní obraně a jak způsobují onemocnění. Porozumění těmto patologickým procesům nám umožní v rámci třetí výzkumné oblasti přispět k vývoji nových léčiv a diagnostických nástrojů.“</w:t>
      </w:r>
    </w:p>
    <w:p w14:paraId="344E99B1" w14:textId="641E3ED9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3539317D" w14:textId="2DCFC1E1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64D8F69" wp14:editId="38836B3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62473" cy="3055569"/>
                <wp:effectExtent l="0" t="0" r="0" b="0"/>
                <wp:wrapNone/>
                <wp:docPr id="38" name="Skupina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2473" cy="3055569"/>
                          <a:chOff x="0" y="0"/>
                          <a:chExt cx="5762473" cy="3055569"/>
                        </a:xfrm>
                      </wpg:grpSpPr>
                      <pic:pic xmlns:pic="http://schemas.openxmlformats.org/drawingml/2006/picture">
                        <pic:nvPicPr>
                          <pic:cNvPr id="19" name="Obrázek 18">
                            <a:extLst>
                              <a:ext uri="{FF2B5EF4-FFF2-40B4-BE49-F238E27FC236}">
                                <a16:creationId xmlns:a16="http://schemas.microsoft.com/office/drawing/2014/main" id="{EAE1B1FB-DD36-2510-C542-E9BE6B0AC5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07" t="10668" r="4894" b="10667"/>
                          <a:stretch/>
                        </pic:blipFill>
                        <pic:spPr>
                          <a:xfrm>
                            <a:off x="21946" y="885139"/>
                            <a:ext cx="1385570" cy="524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Obrázek 20" descr="Obsah obrázku text, hodiny&#10;&#10;Popis byl vytvořen automaticky">
                            <a:extLst>
                              <a:ext uri="{FF2B5EF4-FFF2-40B4-BE49-F238E27FC236}">
                                <a16:creationId xmlns:a16="http://schemas.microsoft.com/office/drawing/2014/main" id="{954F6B34-0650-E622-561E-155603D354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42" t="25240" r="11740" b="24899"/>
                          <a:stretch/>
                        </pic:blipFill>
                        <pic:spPr>
                          <a:xfrm>
                            <a:off x="2216506" y="936346"/>
                            <a:ext cx="1378585" cy="424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Obrázek 22">
                            <a:extLst>
                              <a:ext uri="{FF2B5EF4-FFF2-40B4-BE49-F238E27FC236}">
                                <a16:creationId xmlns:a16="http://schemas.microsoft.com/office/drawing/2014/main" id="{F0FA71AC-B571-6694-865E-79567DDC23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99" t="8928" r="7313" b="13492"/>
                          <a:stretch/>
                        </pic:blipFill>
                        <pic:spPr>
                          <a:xfrm>
                            <a:off x="4396435" y="885139"/>
                            <a:ext cx="1360805" cy="5276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Obrázek 24" descr="Obsah obrázku text&#10;&#10;Popis byl vytvořen automaticky">
                            <a:extLst>
                              <a:ext uri="{FF2B5EF4-FFF2-40B4-BE49-F238E27FC236}">
                                <a16:creationId xmlns:a16="http://schemas.microsoft.com/office/drawing/2014/main" id="{C178D14C-838E-FFF1-E6E5-D7BAFED97CC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9" t="18572" r="7531" b="17712"/>
                          <a:stretch/>
                        </pic:blipFill>
                        <pic:spPr>
                          <a:xfrm>
                            <a:off x="58522" y="1675181"/>
                            <a:ext cx="1870075" cy="5975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Obrázek 26">
                            <a:extLst>
                              <a:ext uri="{FF2B5EF4-FFF2-40B4-BE49-F238E27FC236}">
                                <a16:creationId xmlns:a16="http://schemas.microsoft.com/office/drawing/2014/main" id="{93002EF2-D91D-ADB8-F6C6-2220D5F72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33549" y="1792224"/>
                            <a:ext cx="1870075" cy="3638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Obrázek 14">
                            <a:extLst>
                              <a:ext uri="{FF2B5EF4-FFF2-40B4-BE49-F238E27FC236}">
                                <a16:creationId xmlns:a16="http://schemas.microsoft.com/office/drawing/2014/main" id="{AB65896F-EC68-44D3-4A8D-DC7612630D2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15891" y="1748333"/>
                            <a:ext cx="1143000" cy="441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Obrázek 12">
                            <a:extLst>
                              <a:ext uri="{FF2B5EF4-FFF2-40B4-BE49-F238E27FC236}">
                                <a16:creationId xmlns:a16="http://schemas.microsoft.com/office/drawing/2014/main" id="{CEB9459E-DBC8-414C-B2F0-089F5A185D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26310" y="2596896"/>
                            <a:ext cx="1099185" cy="3924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Obrázek 16">
                            <a:extLst>
                              <a:ext uri="{FF2B5EF4-FFF2-40B4-BE49-F238E27FC236}">
                                <a16:creationId xmlns:a16="http://schemas.microsoft.com/office/drawing/2014/main" id="{BCC84709-CED3-9241-A3C8-F7C99C36D54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76" y="2531059"/>
                            <a:ext cx="931545" cy="524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Obrázek 10">
                            <a:extLst>
                              <a:ext uri="{FF2B5EF4-FFF2-40B4-BE49-F238E27FC236}">
                                <a16:creationId xmlns:a16="http://schemas.microsoft.com/office/drawing/2014/main" id="{8C9E66E9-47AB-ABE3-6D56-D18069E923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76979" y="2574951"/>
                            <a:ext cx="1582420" cy="424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Obrázek 6">
                            <a:extLst>
                              <a:ext uri="{FF2B5EF4-FFF2-40B4-BE49-F238E27FC236}">
                                <a16:creationId xmlns:a16="http://schemas.microsoft.com/office/drawing/2014/main" id="{EAADD4D0-C74C-0B52-2E92-6341FAF19C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46" t="5293" r="6263" b="5974"/>
                          <a:stretch/>
                        </pic:blipFill>
                        <pic:spPr>
                          <a:xfrm>
                            <a:off x="1836115" y="29261"/>
                            <a:ext cx="1295400" cy="5734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Obrázek 8">
                            <a:extLst>
                              <a:ext uri="{FF2B5EF4-FFF2-40B4-BE49-F238E27FC236}">
                                <a16:creationId xmlns:a16="http://schemas.microsoft.com/office/drawing/2014/main" id="{24269374-5622-92DE-2AF6-73156977753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437"/>
                          <a:stretch/>
                        </pic:blipFill>
                        <pic:spPr bwMode="auto">
                          <a:xfrm>
                            <a:off x="3752698" y="0"/>
                            <a:ext cx="2009775" cy="635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Obrázek 4">
                            <a:extLst>
                              <a:ext uri="{FF2B5EF4-FFF2-40B4-BE49-F238E27FC236}">
                                <a16:creationId xmlns:a16="http://schemas.microsoft.com/office/drawing/2014/main" id="{2AEA5D9E-2B93-2E74-BD2A-7472841F4F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315"/>
                            <a:ext cx="1226185" cy="6121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8B0DC1" id="Skupina 38" o:spid="_x0000_s1026" style="position:absolute;margin-left:0;margin-top:-.05pt;width:453.75pt;height:240.6pt;z-index:251659264" coordsize="57624,3055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18" o:spid="_x0000_s1027" type="#_x0000_t75" style="position:absolute;left:219;top:8851;width:13856;height: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">
                  <v:imagedata r:id="rId20" o:title="" croptop="6991f" cropbottom="6991f" cropleft="2626f" cropright="3207f"/>
                </v:shape>
                <v:shape id="Obrázek 20" o:spid="_x0000_s1028" type="#_x0000_t75" alt="Obsah obrázku text, hodiny&#10;&#10;Popis byl vytvořen automaticky" style="position:absolute;left:22165;top:9363;width:13785;height:4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">
                  <v:imagedata r:id="rId21" o:title="Obsah obrázku text, hodiny&#10;&#10;Popis byl vytvořen automaticky" croptop="16541f" cropbottom="16318f" cropleft="7761f" cropright="7694f"/>
                </v:shape>
                <v:shape id="Obrázek 22" o:spid="_x0000_s1029" type="#_x0000_t75" style="position:absolute;left:43964;top:8851;width:13608;height:5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">
                  <v:imagedata r:id="rId22" o:title="" croptop="5851f" cropbottom="8842f" cropleft="4652f" cropright="4793f"/>
                </v:shape>
                <v:shape id="Obrázek 24" o:spid="_x0000_s1030" type="#_x0000_t75" alt="Obsah obrázku text&#10;&#10;Popis byl vytvořen automaticky" style="position:absolute;left:585;top:16751;width:18700;height:5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">
                  <v:imagedata r:id="rId23" o:title="Obsah obrázku text&#10;&#10;Popis byl vytvořen automaticky" croptop="12171f" cropbottom="11608f" cropleft="4895f" cropright="4936f"/>
                </v:shape>
                <v:shape id="Obrázek 26" o:spid="_x0000_s1031" type="#_x0000_t75" style="position:absolute;left:23335;top:17922;width:18701;height:3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">
                  <v:imagedata r:id="rId24" o:title=""/>
                </v:shape>
                <v:shape id="Obrázek 14" o:spid="_x0000_s1032" type="#_x0000_t75" style="position:absolute;left:46158;top:17483;width:11430;height:4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">
                  <v:imagedata r:id="rId25" o:title=""/>
                </v:shape>
                <v:shape id="Obrázek 12" o:spid="_x0000_s1033" type="#_x0000_t75" style="position:absolute;left:20263;top:25968;width:10991;height:3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">
                  <v:imagedata r:id="rId26" o:title=""/>
                </v:shape>
                <v:shape id="Obrázek 16" o:spid="_x0000_s1034" type="#_x0000_t75" style="position:absolute;left:365;top:25310;width:9316;height: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">
                  <v:imagedata r:id="rId27" o:title=""/>
                </v:shape>
                <v:shape id="Obrázek 10" o:spid="_x0000_s1035" type="#_x0000_t75" style="position:absolute;left:41769;top:25749;width:15824;height:4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">
                  <v:imagedata r:id="rId28" o:title=""/>
                </v:shape>
                <v:shape id="Obrázek 6" o:spid="_x0000_s1036" type="#_x0000_t75" style="position:absolute;left:18361;top:292;width:12954;height:5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">
                  <v:imagedata r:id="rId29" o:title="" croptop="3469f" cropbottom="3915f" cropleft="2389f" cropright="4105f"/>
                </v:shape>
                <v:shape id="Obrázek 8" o:spid="_x0000_s1037" type="#_x0000_t75" style="position:absolute;left:37526;width:20098;height:6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">
                  <v:imagedata r:id="rId30" o:title="" cropright="3563f"/>
                </v:shape>
                <v:shape id="Obrázek 4" o:spid="_x0000_s1038" type="#_x0000_t75" style="position:absolute;top:73;width:12261;height:6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">
                  <v:imagedata r:id="rId31" o:title=""/>
                </v:shape>
              </v:group>
            </w:pict>
          </mc:Fallback>
        </mc:AlternateContent>
      </w:r>
    </w:p>
    <w:p w14:paraId="371E2A4B" w14:textId="1B495D6F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68922B29" w14:textId="4A8EBACE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60A154CA" w14:textId="283EAF10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07CEBEF3" w14:textId="2180245B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BFF73C0" w14:textId="22086B89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381237FE" w14:textId="2DFAE138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0C9EE1EF" w14:textId="464E5754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679129F" w14:textId="2DCC4730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10D3C5B8" w14:textId="77777777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1FCBACCE" w14:textId="7402E31D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0E964B69" w14:textId="77777777" w:rsidR="0011289D" w:rsidRDefault="0011289D" w:rsidP="0011289D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03FBC1B" w14:textId="4E1F6806" w:rsidR="009954AF" w:rsidRDefault="009954AF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25E68B05" w14:textId="77777777" w:rsidR="0011289D" w:rsidRPr="009954AF" w:rsidRDefault="0011289D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5FC1DF74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</w:t>
      </w:r>
      <w:r w:rsidR="008B7FC8">
        <w:rPr>
          <w:rFonts w:cs="Arial"/>
          <w:b/>
          <w:kern w:val="1"/>
          <w:szCs w:val="20"/>
          <w:lang w:val="cs-CZ"/>
        </w:rPr>
        <w:t>Y</w:t>
      </w:r>
      <w:r w:rsidRPr="00511B15">
        <w:rPr>
          <w:rFonts w:cs="Arial"/>
          <w:b/>
          <w:kern w:val="1"/>
          <w:szCs w:val="20"/>
          <w:lang w:val="cs-CZ"/>
        </w:rPr>
        <w:t xml:space="preserve"> PRO NOVINÁŘE:</w:t>
      </w:r>
    </w:p>
    <w:p w14:paraId="02789D32" w14:textId="7805183B" w:rsidR="00D55A57" w:rsidRPr="00D55A57" w:rsidRDefault="00D55A57" w:rsidP="0011289D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b/>
          <w:bCs/>
          <w:kern w:val="1"/>
          <w:szCs w:val="20"/>
          <w:lang w:val="cs-CZ"/>
        </w:rPr>
      </w:pPr>
      <w:r w:rsidRPr="00D55A57">
        <w:rPr>
          <w:rFonts w:cs="Arial"/>
          <w:b/>
          <w:bCs/>
          <w:kern w:val="1"/>
          <w:szCs w:val="20"/>
          <w:lang w:val="cs-CZ"/>
        </w:rPr>
        <w:t>Odborné informace:</w:t>
      </w:r>
    </w:p>
    <w:p w14:paraId="660F444A" w14:textId="7F9E99A0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ÚOCHB – Dr. Zdeněk Hostomský, řešitel a vědecký koordinátor projektu: </w:t>
      </w:r>
      <w:hyperlink r:id="rId32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zdenek.hostomsky@uochb.cas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4953E5D2" w14:textId="06AB2791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MU /CEITEC – doc. Pavel Plevka, vědecký koordinátor projektu: </w:t>
      </w:r>
      <w:hyperlink r:id="rId33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pavel.plevka@ceitec.muni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32A47A5D" w14:textId="67072713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UK – Dr. Ruth </w:t>
      </w:r>
      <w:proofErr w:type="spellStart"/>
      <w:r w:rsidRPr="00341B86">
        <w:rPr>
          <w:rFonts w:cs="Arial"/>
          <w:kern w:val="1"/>
          <w:szCs w:val="20"/>
          <w:lang w:val="cs-CZ"/>
        </w:rPr>
        <w:t>Tachezy</w:t>
      </w:r>
      <w:proofErr w:type="spellEnd"/>
      <w:r w:rsidRPr="00341B86">
        <w:rPr>
          <w:rFonts w:cs="Arial"/>
          <w:kern w:val="1"/>
          <w:szCs w:val="20"/>
          <w:lang w:val="cs-CZ"/>
        </w:rPr>
        <w:t xml:space="preserve">: </w:t>
      </w:r>
      <w:hyperlink r:id="rId34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ruth.tachezy@natur.cuni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6AF709CA" w14:textId="254CE66F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VŠCHT – prof. Michaela Rumlová: </w:t>
      </w:r>
      <w:hyperlink r:id="rId35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michaela.rumlova@vscht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223F7994" w14:textId="36AA2AC8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MBÚ – prof. Peter Šebo: </w:t>
      </w:r>
      <w:hyperlink r:id="rId36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sebo@biomed.cas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7827EB85" w14:textId="32569C71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ÚMG – Dr. Jiří </w:t>
      </w:r>
      <w:proofErr w:type="spellStart"/>
      <w:r w:rsidRPr="00341B86">
        <w:rPr>
          <w:rFonts w:cs="Arial"/>
          <w:kern w:val="1"/>
          <w:szCs w:val="20"/>
          <w:lang w:val="cs-CZ"/>
        </w:rPr>
        <w:t>Hejnar</w:t>
      </w:r>
      <w:proofErr w:type="spellEnd"/>
      <w:r w:rsidRPr="00341B86">
        <w:rPr>
          <w:rFonts w:cs="Arial"/>
          <w:kern w:val="1"/>
          <w:szCs w:val="20"/>
          <w:lang w:val="cs-CZ"/>
        </w:rPr>
        <w:t xml:space="preserve">: </w:t>
      </w:r>
      <w:hyperlink r:id="rId37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hejnar@img.cas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2E833578" w14:textId="436AEAC8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UP – Dr. Miloš Petřík: </w:t>
      </w:r>
      <w:hyperlink r:id="rId38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milos.petrik@upol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14D581B7" w14:textId="13EE916C" w:rsidR="0011289D" w:rsidRPr="00341B86" w:rsidRDefault="0011289D" w:rsidP="00341B86">
      <w:pPr>
        <w:pStyle w:val="Odstavecseseznamem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BC – prof. Daniel Růžek: </w:t>
      </w:r>
      <w:hyperlink r:id="rId39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ruzekd@paru.cas.cz</w:t>
        </w:r>
      </w:hyperlink>
      <w:r w:rsidRPr="00341B86">
        <w:rPr>
          <w:rFonts w:cs="Arial"/>
          <w:kern w:val="1"/>
          <w:szCs w:val="20"/>
          <w:lang w:val="cs-CZ"/>
        </w:rPr>
        <w:t xml:space="preserve"> </w:t>
      </w:r>
    </w:p>
    <w:p w14:paraId="13186C4D" w14:textId="02C2A0C7" w:rsidR="0011289D" w:rsidRPr="00D55A57" w:rsidRDefault="00D55A57" w:rsidP="0011289D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b/>
          <w:bCs/>
          <w:kern w:val="1"/>
          <w:szCs w:val="20"/>
          <w:lang w:val="cs-CZ"/>
        </w:rPr>
      </w:pPr>
      <w:r w:rsidRPr="00D55A57">
        <w:rPr>
          <w:rFonts w:cs="Arial"/>
          <w:b/>
          <w:bCs/>
          <w:kern w:val="1"/>
          <w:szCs w:val="20"/>
          <w:lang w:val="cs-CZ"/>
        </w:rPr>
        <w:t>Obecné informace:</w:t>
      </w:r>
    </w:p>
    <w:p w14:paraId="5E0D2216" w14:textId="0545E2B8" w:rsidR="0011289D" w:rsidRPr="00341B86" w:rsidRDefault="0011289D" w:rsidP="0011289D">
      <w:pPr>
        <w:pStyle w:val="Odstavecseseznamem"/>
        <w:widowControl w:val="0"/>
        <w:numPr>
          <w:ilvl w:val="0"/>
          <w:numId w:val="3"/>
        </w:numPr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341B86">
        <w:rPr>
          <w:rFonts w:cs="Arial"/>
          <w:kern w:val="1"/>
          <w:szCs w:val="20"/>
          <w:lang w:val="cs-CZ"/>
        </w:rPr>
        <w:t xml:space="preserve">ÚOCHB – Komunikace, Dušan Brinzanik: </w:t>
      </w:r>
      <w:hyperlink r:id="rId40" w:history="1">
        <w:r w:rsidRPr="00341B8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341B86">
        <w:rPr>
          <w:rFonts w:cs="Arial"/>
          <w:kern w:val="1"/>
          <w:szCs w:val="20"/>
          <w:lang w:val="cs-CZ"/>
        </w:rPr>
        <w:t>, mob: +420 731 609 271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41"/>
      <w:footerReference w:type="default" r:id="rId42"/>
      <w:headerReference w:type="first" r:id="rId43"/>
      <w:footerReference w:type="first" r:id="rId44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7B804" w14:textId="77777777" w:rsidR="000C6FFB" w:rsidRDefault="000C6FFB" w:rsidP="00AF7F5A">
      <w:r>
        <w:separator/>
      </w:r>
    </w:p>
  </w:endnote>
  <w:endnote w:type="continuationSeparator" w:id="0">
    <w:p w14:paraId="6E26E312" w14:textId="77777777" w:rsidR="000C6FFB" w:rsidRDefault="000C6FFB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C31C8" w14:textId="77777777" w:rsidR="000C6FFB" w:rsidRDefault="000C6FFB" w:rsidP="00AF7F5A">
      <w:r>
        <w:separator/>
      </w:r>
    </w:p>
  </w:footnote>
  <w:footnote w:type="continuationSeparator" w:id="0">
    <w:p w14:paraId="7FB52CD7" w14:textId="77777777" w:rsidR="000C6FFB" w:rsidRDefault="000C6FFB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E56"/>
    <w:multiLevelType w:val="hybridMultilevel"/>
    <w:tmpl w:val="9F424E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997320"/>
    <w:multiLevelType w:val="hybridMultilevel"/>
    <w:tmpl w:val="D11A81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794C9C"/>
    <w:multiLevelType w:val="hybridMultilevel"/>
    <w:tmpl w:val="7AD4AA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2611107">
    <w:abstractNumId w:val="0"/>
  </w:num>
  <w:num w:numId="2" w16cid:durableId="1177109721">
    <w:abstractNumId w:val="1"/>
  </w:num>
  <w:num w:numId="3" w16cid:durableId="16532957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C6FFB"/>
    <w:rsid w:val="000D457B"/>
    <w:rsid w:val="000E0E27"/>
    <w:rsid w:val="000E5E27"/>
    <w:rsid w:val="000E694E"/>
    <w:rsid w:val="001009D7"/>
    <w:rsid w:val="00101605"/>
    <w:rsid w:val="0011289D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B86"/>
    <w:rsid w:val="00341F1A"/>
    <w:rsid w:val="003519D7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719BB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30C8E"/>
    <w:rsid w:val="00867BDA"/>
    <w:rsid w:val="0087543F"/>
    <w:rsid w:val="00876B8A"/>
    <w:rsid w:val="008930DD"/>
    <w:rsid w:val="008B7FC8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1C11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55A57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1289D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341B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9" Type="http://schemas.openxmlformats.org/officeDocument/2006/relationships/hyperlink" Target="mailto:ruzekd@paru.cas.cz" TargetMode="External"/><Relationship Id="rId21" Type="http://schemas.openxmlformats.org/officeDocument/2006/relationships/image" Target="media/image14.png"/><Relationship Id="rId34" Type="http://schemas.openxmlformats.org/officeDocument/2006/relationships/hyperlink" Target="mailto:ruth.tachezy@natur.cuni.cz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mailto:zdenek.hostomsky@uochb.cas.cz" TargetMode="External"/><Relationship Id="rId37" Type="http://schemas.openxmlformats.org/officeDocument/2006/relationships/hyperlink" Target="mailto:hejnar@img.cas.cz" TargetMode="External"/><Relationship Id="rId40" Type="http://schemas.openxmlformats.org/officeDocument/2006/relationships/hyperlink" Target="mailto:dusan.brinzanik@uochb.cas.cz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mailto:sebo@biomed.cas.cz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hyperlink" Target="mailto:michaela.rumlova@vscht.cz" TargetMode="External"/><Relationship Id="rId43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mailto:pavel.plevka@ceitec.muni.cz" TargetMode="External"/><Relationship Id="rId38" Type="http://schemas.openxmlformats.org/officeDocument/2006/relationships/hyperlink" Target="mailto:milos.petrik@upol.cz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31</Words>
  <Characters>4906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ušan Brinzanik</cp:lastModifiedBy>
  <cp:revision>12</cp:revision>
  <cp:lastPrinted>2017-08-09T12:51:00Z</cp:lastPrinted>
  <dcterms:created xsi:type="dcterms:W3CDTF">2021-09-21T06:12:00Z</dcterms:created>
  <dcterms:modified xsi:type="dcterms:W3CDTF">2022-06-21T05:42:00Z</dcterms:modified>
</cp:coreProperties>
</file>